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DC6FA" w14:textId="06B34AEC" w:rsidR="00946A52" w:rsidRDefault="00F536DC">
      <w:r>
        <w:rPr>
          <w:noProof/>
        </w:rPr>
        <w:drawing>
          <wp:anchor distT="0" distB="0" distL="114300" distR="114300" simplePos="0" relativeHeight="251661312" behindDoc="1" locked="0" layoutInCell="1" allowOverlap="1" wp14:anchorId="274DE892" wp14:editId="75DD9DEF">
            <wp:simplePos x="0" y="0"/>
            <wp:positionH relativeFrom="page">
              <wp:posOffset>-14068</wp:posOffset>
            </wp:positionH>
            <wp:positionV relativeFrom="paragraph">
              <wp:posOffset>-928468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31775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A3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75A4E" wp14:editId="08605B59">
                <wp:simplePos x="0" y="0"/>
                <wp:positionH relativeFrom="margin">
                  <wp:posOffset>25400</wp:posOffset>
                </wp:positionH>
                <wp:positionV relativeFrom="paragraph">
                  <wp:posOffset>3806825</wp:posOffset>
                </wp:positionV>
                <wp:extent cx="8196580" cy="21209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12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3EBFD6" w14:textId="0CA88C2A" w:rsidR="00EB63E5" w:rsidRPr="00A84F6D" w:rsidRDefault="00494A39" w:rsidP="00EB63E5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F536DC" w:rsidRPr="00F536DC">
                              <w:rPr>
                                <w:color w:val="FF0000"/>
                                <w:sz w:val="48"/>
                                <w:szCs w:val="48"/>
                              </w:rPr>
                              <w:t xml:space="preserve">[Company Name] 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encourages our employees </w:t>
                            </w:r>
                            <w:r w:rsidR="006477E1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and</w:t>
                            </w:r>
                            <w:r w:rsidR="006477E1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guests to use this ha</w:t>
                            </w:r>
                            <w:bookmarkStart w:id="0" w:name="_GoBack"/>
                            <w:bookmarkEnd w:id="0"/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nd sanitizer.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ank you for helping keep our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workplace safe and sanitary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75A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pt;margin-top:299.75pt;width:645.4pt;height:16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" stroked="f">
                <v:textbox>
                  <w:txbxContent>
                    <w:p w14:paraId="553EBFD6" w14:textId="0CA88C2A" w:rsidR="00EB63E5" w:rsidRPr="00A84F6D" w:rsidRDefault="00494A39" w:rsidP="00EB63E5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</w:t>
                      </w:r>
                      <w:r w:rsidR="00F536DC" w:rsidRPr="00F536DC">
                        <w:rPr>
                          <w:color w:val="FF0000"/>
                          <w:sz w:val="48"/>
                          <w:szCs w:val="48"/>
                        </w:rPr>
                        <w:t xml:space="preserve">[Company Name] 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encourages our employees </w:t>
                      </w:r>
                      <w:r w:rsidR="006477E1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and</w:t>
                      </w:r>
                      <w:r w:rsidR="006477E1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guests to use this ha</w:t>
                      </w:r>
                      <w:bookmarkStart w:id="1" w:name="_GoBack"/>
                      <w:bookmarkEnd w:id="1"/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nd sanitizer.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ank you for helping keep our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workplace safe and sanit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0BB8F" w14:textId="77777777" w:rsidR="00494A39" w:rsidRDefault="00494A39">
      <w:pPr>
        <w:spacing w:after="0" w:line="240" w:lineRule="auto"/>
      </w:pPr>
      <w:r>
        <w:separator/>
      </w:r>
    </w:p>
  </w:endnote>
  <w:endnote w:type="continuationSeparator" w:id="0">
    <w:p w14:paraId="4EC63489" w14:textId="77777777" w:rsidR="00494A39" w:rsidRDefault="00494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29E1E" w14:textId="77777777" w:rsidR="00494A39" w:rsidRDefault="00494A39">
      <w:pPr>
        <w:spacing w:after="0" w:line="240" w:lineRule="auto"/>
      </w:pPr>
      <w:r>
        <w:separator/>
      </w:r>
    </w:p>
  </w:footnote>
  <w:footnote w:type="continuationSeparator" w:id="0">
    <w:p w14:paraId="15764127" w14:textId="77777777" w:rsidR="00494A39" w:rsidRDefault="00494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LI0NzUxMTO2tDBQ0lEKTi0uzszPAykwqgUAPP868ywAAAA="/>
  </w:docVars>
  <w:rsids>
    <w:rsidRoot w:val="00AA524C"/>
    <w:rsid w:val="000126D0"/>
    <w:rsid w:val="00034775"/>
    <w:rsid w:val="00160E5C"/>
    <w:rsid w:val="002131D7"/>
    <w:rsid w:val="00260ADE"/>
    <w:rsid w:val="0030122B"/>
    <w:rsid w:val="00433AA7"/>
    <w:rsid w:val="00494A39"/>
    <w:rsid w:val="0055097D"/>
    <w:rsid w:val="005B3790"/>
    <w:rsid w:val="006477E1"/>
    <w:rsid w:val="006C7AD2"/>
    <w:rsid w:val="00704455"/>
    <w:rsid w:val="00780828"/>
    <w:rsid w:val="007C3643"/>
    <w:rsid w:val="00897385"/>
    <w:rsid w:val="00946A52"/>
    <w:rsid w:val="00972CCE"/>
    <w:rsid w:val="009F6434"/>
    <w:rsid w:val="00A84F6D"/>
    <w:rsid w:val="00AA524C"/>
    <w:rsid w:val="00CC627B"/>
    <w:rsid w:val="00CE1F28"/>
    <w:rsid w:val="00D73141"/>
    <w:rsid w:val="00D81C25"/>
    <w:rsid w:val="00E34F72"/>
    <w:rsid w:val="00EB63E5"/>
    <w:rsid w:val="00F33050"/>
    <w:rsid w:val="00F536DC"/>
    <w:rsid w:val="00F7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A8E84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F330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0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0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0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0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0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53:00Z</dcterms:created>
  <dcterms:modified xsi:type="dcterms:W3CDTF">2020-07-06T19:53:00Z</dcterms:modified>
</cp:coreProperties>
</file>